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บ้านวิทยาศาสตร์สิรินธรเพื่อคนพิการ</w:t>
      </w:r>
      <w:r>
        <w:t xml:space="preserve"> </w:t>
      </w:r>
      <w:r>
        <w:t xml:space="preserve">เมื่อวันที่ 31 พฤษภาคมพุทธศักราช 2560</w:t>
      </w:r>
      <w:r>
        <w:t xml:space="preserve"> </w:t>
      </w:r>
      <w:r>
        <w:t xml:space="preserve">คณะกรรมาธิการการพัฒนาสังคมและกิจการเด็ก</w:t>
      </w:r>
      <w:r>
        <w:t xml:space="preserve"> </w:t>
      </w:r>
      <w:r>
        <w:t xml:space="preserve">เยาวชนสตรี</w:t>
      </w:r>
      <w:r>
        <w:t xml:space="preserve"> </w:t>
      </w:r>
      <w:r>
        <w:t xml:space="preserve">ผู้สูงอายุคนพิการและผู้ด้อยโอกาส</w:t>
      </w:r>
      <w:r>
        <w:t xml:space="preserve"> </w:t>
      </w:r>
      <w:r>
        <w:t xml:space="preserve">วุฒิสภานำโดยคุณมณเฑียรบุญตันสมาชิกวุฒิสภาประธานคณะอนุกรรมาธิการพร้อมด้วยคณะอนุกรรมาธิการ</w:t>
      </w:r>
      <w:r>
        <w:t xml:space="preserve"> </w:t>
      </w:r>
      <w:r>
        <w:t xml:space="preserve">ได้ลงพื้นที่ติดตามการเตรียมความพร้อม</w:t>
      </w:r>
      <w:r>
        <w:t xml:space="preserve"> </w:t>
      </w:r>
      <w:r>
        <w:t xml:space="preserve">การจัดตั้งโรงพยาบาลสนามบ้านวิทยาศาสตร์สิรินธรเพื่อคนพิการณอุทยานวิทยาศาสตร์</w:t>
      </w:r>
      <w:r>
        <w:t xml:space="preserve"> </w:t>
      </w:r>
      <w:r>
        <w:t xml:space="preserve">ประเทศไทยอำเภอคลองหลวงจังหวัดปทุมธานี</w:t>
      </w:r>
      <w:r>
        <w:t xml:space="preserve"> </w:t>
      </w:r>
      <w:r>
        <w:t xml:space="preserve">ด้วยเป็นโรงพยาบาลสนามเพื่อคนพิการแห่งแรกของประเทศไทย</w:t>
      </w:r>
      <w:r>
        <w:t xml:space="preserve"> </w:t>
      </w:r>
      <w:r>
        <w:t xml:space="preserve">สำหรับรองรับคนพิการที่ป่วยด้วยโรคโควิชนายทีน</w:t>
      </w:r>
      <w:r>
        <w:t xml:space="preserve"> </w:t>
      </w:r>
      <w:r>
        <w:t xml:space="preserve">แต่ไม่มีอาการหรือมีอาการเล็กน้อยโดยผู้ป่วยจะเป็นคนพิการที่ช่วยเหลือตนเองได้ไม่รวมถึงกลุ่มผู้ป่วยติดเตียง</w:t>
      </w:r>
      <w:r>
        <w:t xml:space="preserve"> </w:t>
      </w:r>
      <w:r>
        <w:t xml:space="preserve">จึงเริ่มเปิดให้บริการเมื่อวันที่ 1 มิถุนายน</w:t>
      </w:r>
      <w:r>
        <w:t xml:space="preserve"> </w:t>
      </w:r>
      <w:r>
        <w:t xml:space="preserve">พุทธศักราช 2560 4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บ้านวิทยาศาสตร์สิรินธรเพื่อคนพิการ</w:t>
      </w:r>
      <w:r>
        <w:t xml:space="preserve"> </w:t>
      </w:r>
      <w:r>
        <w:t xml:space="preserve">ด้วยคุณมณเฑียรได้ให้เกียรติ</w:t>
      </w:r>
      <w:r>
        <w:t xml:space="preserve"> </w:t>
      </w:r>
      <w:r>
        <w:t xml:space="preserve">แสดงบทบาทสมมุติ</w:t>
      </w:r>
      <w:r>
        <w:t xml:space="preserve"> </w:t>
      </w:r>
      <w:r>
        <w:t xml:space="preserve">เป็นผู้ป่วยโควิชในทีมที่มีอาการเล็กน้อย</w:t>
      </w:r>
      <w:r>
        <w:t xml:space="preserve"> </w:t>
      </w:r>
      <w:r>
        <w:t xml:space="preserve">เมื่อศูนย์ปฏิบัติการโรงพยาบาลสนามบ้านวิทยาศาสตร์สิรินธรเพื่อคนพิการหรือ Station ของโรงพยาบาลสนาม</w:t>
      </w:r>
      <w:r>
        <w:t xml:space="preserve"> </w:t>
      </w:r>
      <w:r>
        <w:t xml:space="preserve">ได้รับการประสานงานจาก 1668</w:t>
      </w:r>
      <w:r>
        <w:t xml:space="preserve"> </w:t>
      </w:r>
      <w:r>
        <w:t xml:space="preserve">กรมส่งเสริมและพัฒนาคุณภาพชีวิตคนพิการ</w:t>
      </w:r>
      <w:r>
        <w:t xml:space="preserve"> </w:t>
      </w:r>
      <w:r>
        <w:t xml:space="preserve">1330 หรือช่องทางอื่นๆว่ามีคน</w:t>
      </w:r>
      <w:r>
        <w:t xml:space="preserve"> </w:t>
      </w:r>
      <w:r>
        <w:t xml:space="preserve">พิกัด</w:t>
      </w:r>
      <w:r>
        <w:t xml:space="preserve"> </w:t>
      </w:r>
      <w:r>
        <w:t xml:space="preserve">ป่วยเป็นโรคโควินนายที่ในกลุ่มสีเขียวพยาบาลของศูนย์ปฏิบัติการจะประสานกลับไปยังผู้ป่วยหรือญาติ</w:t>
      </w:r>
      <w:r>
        <w:t xml:space="preserve"> </w:t>
      </w:r>
      <w:r>
        <w:t xml:space="preserve">เพื่อสอบถามอาการหรือผลการตรวจซักประวัติเบื้องต้นและนำการเปลี่ยน</w:t>
      </w:r>
      <w:r>
        <w:t xml:space="preserve"> </w:t>
      </w:r>
      <w:r>
        <w:t xml:space="preserve">ตัวการเตรียมของใช้ส่วนตัวและของ</w:t>
      </w:r>
      <w:r>
        <w:t xml:space="preserve"> </w:t>
      </w:r>
      <w:r>
        <w:t xml:space="preserve">รวมถึงข้อปฏิบัติในการเข้าพักรักษาในโรงพยาบาลสนาม</w:t>
      </w:r>
      <w:r>
        <w:t xml:space="preserve"> </w:t>
      </w:r>
      <w:r>
        <w:t xml:space="preserve">พร้อมทั้งสมณนัดหมายจัดโรงพยาบาลฉุกเฉินของสถาบันการแพทย์ฉุกเฉินแห่งชาติ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ชชชช</w:t>
      </w:r>
      <w:r>
        <w:t xml:space="preserve"> </w:t>
      </w:r>
      <w:r>
        <w:t xml:space="preserve">เพื่อไปรับผู้ป่วยนะที่พักอาศัยมายังโรงพยาบาลสนาม</w:t>
      </w:r>
      <w:r>
        <w:t xml:space="preserve"> </w:t>
      </w:r>
      <w:r>
        <w:t xml:space="preserve">เมื่อรถพยาบาลไปถึงที่พักอาศัยของผู้ป่วยก่อนรับผู้ป่วยขึ้นรถเจ้าหน้าที่จากที่ไปรับผู้ป่วยจะแนะนำให้ผู้ป่วยสวมหมวก</w:t>
      </w:r>
      <w:r>
        <w:t xml:space="preserve"> </w:t>
      </w:r>
      <w:r>
        <w:t xml:space="preserve">ดัน - 3 ผู้ติดเชื้อเพื่อลดการแพร่กระจายเชื้อโดยภายนอกหมวก</w:t>
      </w:r>
      <w:r>
        <w:t xml:space="preserve"> </w:t>
      </w:r>
      <w:r>
        <w:t xml:space="preserve">ความดันลดจะมีความดันอากาศต่ำกว่าภายนอกอย่างน้อย 2 จุด</w:t>
      </w:r>
      <w:r>
        <w:t xml:space="preserve"> </w:t>
      </w:r>
      <w:r>
        <w:t xml:space="preserve">58 ข่าวด้วยการควบคุมอัตราการไหลเวียนของอากาศที่ผ่านช่องต่างๆ</w:t>
      </w:r>
      <w:r>
        <w:t xml:space="preserve"> </w:t>
      </w:r>
      <w:r>
        <w:t xml:space="preserve">มีระบบกำจัดเชื้อในอากาศขาออกด้วยแผ่นกรอง hepa และ uvc โอโซนในการฆ่าเชื้อจึงมั่นใจได้ว่าอากาศที่ออกมาจากหัวความดันลบ</w:t>
      </w:r>
      <w:r>
        <w:t xml:space="preserve"> </w:t>
      </w:r>
      <w:r>
        <w:t xml:space="preserve">ที่ผู้ป่วยสวดอยู่นั้นสะอาดปราศจากเชื้อโรค</w:t>
      </w:r>
      <w:r>
        <w:t xml:space="preserve"> </w:t>
      </w:r>
      <w:r>
        <w:t xml:space="preserve">ผู้ป่วยจะต้องสวมมือให้เรียบร้อยก่อนที่จะสวมหัวความดันลบ</w:t>
      </w:r>
      <w:r>
        <w:t xml:space="preserve"> </w:t>
      </w:r>
      <w:r>
        <w:t xml:space="preserve">ขั้นตอนแรกผู้ป่วยจะต้องสวมสายคล้องชุดกล่องกันชูหันด้านที่มี</w:t>
      </w:r>
      <w:r>
        <w:t xml:space="preserve"> </w:t>
      </w:r>
      <w:r>
        <w:t xml:space="preserve">ออกด้านนอก</w:t>
      </w:r>
      <w:r>
        <w:t xml:space="preserve"> </w:t>
      </w:r>
      <w:r>
        <w:t xml:space="preserve">ขั้นตอนที่ 2 ผู้ป่วยสมความดำ</w:t>
      </w:r>
      <w:r>
        <w:t xml:space="preserve"> </w:t>
      </w:r>
      <w:r>
        <w:t xml:space="preserve">ลบให้รัดกุมโดยจัดให้ส่วนที่เป็นยางยืดกระชับรอบต้นคอ</w:t>
      </w:r>
      <w:r>
        <w:t xml:space="preserve"> </w:t>
      </w:r>
      <w:r>
        <w:t xml:space="preserve">ขั้นตอนที่ 3 เป็นขั้นตอนสุดท้ายให้ผู้ป่วยเสียบสาย connector จากหมวกเข้ากะ</w:t>
      </w:r>
      <w:r>
        <w:t xml:space="preserve"> </w:t>
      </w:r>
      <w:r>
        <w:t xml:space="preserve">กล่องคอนโทรลและกดปุ่มเปิดสวิตช์</w:t>
      </w:r>
      <w:r>
        <w:t xml:space="preserve"> </w:t>
      </w:r>
      <w:r>
        <w:t xml:space="preserve">กล่องคอนโทรลจะแสดงสถานะไฟสีแดงและค่อยๆเปลี่ยนเป็นสีเขียว</w:t>
      </w:r>
      <w:r>
        <w:t xml:space="preserve"> </w:t>
      </w:r>
      <w:r>
        <w:t xml:space="preserve">แสดงว่าหัวข้อความดันลบอยู่ในสถานะทำงานปกติสามารถใช้งานได้</w:t>
      </w:r>
      <w:r>
        <w:t xml:space="preserve"> </w:t>
      </w:r>
      <w:r>
        <w:t xml:space="preserve">เจ้าหน้าที่หรือผู้ดูแลผู้ป่วยจึงอาจเพิ่มความดังของเสียงในการสื่อสารกับผู้ป่วยเพื่อให้ผู้ป่วยได้ยิน</w:t>
      </w:r>
      <w:r>
        <w:t xml:space="preserve"> </w:t>
      </w:r>
      <w:r>
        <w:t xml:space="preserve">เมื่อรถพยาบาลนำผู้ป่วยมาส่งที่โรงพยาบาลสนามนะ</w:t>
      </w:r>
      <w:r>
        <w:t xml:space="preserve"> </w:t>
      </w:r>
      <w:r>
        <w:t xml:space="preserve">รับส่งผู้ป่วยจะมีทีมแพทย์และพยาบาล</w:t>
      </w:r>
      <w:r>
        <w:t xml:space="preserve"> </w:t>
      </w:r>
      <w:r>
        <w:t xml:space="preserve">ผู้ป่วยและนำผู้ป่วยขึ้นไปยังห้องพัก</w:t>
      </w:r>
      <w:r>
        <w:t xml:space="preserve"> </w:t>
      </w:r>
      <w:r>
        <w:t xml:space="preserve">ซึ่งอยู่บริเวณชั้น 5 ถึงชั้น 10 ของอาคาร</w:t>
      </w:r>
      <w:r>
        <w:t xml:space="preserve"> </w:t>
      </w:r>
      <w:r>
        <w:t xml:space="preserve">กรณีผู้ป่วยเป็นผู้พิการทางสายตาให้สามารถจับแขนเจ้าหน้าที่ได้</w:t>
      </w:r>
      <w:r>
        <w:t xml:space="preserve"> </w:t>
      </w:r>
      <w:r>
        <w:t xml:space="preserve">เมื่อขึ้นลิฟท์ไปยังชั้นห้องพักเจ้าหน้าที่จะพาผู้ป่วยไปยังห้องพักที่จะ</w:t>
      </w:r>
      <w:r>
        <w:t xml:space="preserve"> </w:t>
      </w:r>
      <w:r>
        <w:t xml:space="preserve">เตรียมไว้ด้วยแยกห้องพักชายและหญิงอยู่คนละฝั่ง</w:t>
      </w:r>
      <w:r>
        <w:t xml:space="preserve"> </w:t>
      </w:r>
      <w:r>
        <w:t xml:space="preserve">ห้องพักผู้ป่วยชายจะแยกไปทางฝั่งขวามือและห้องพักผู้ป่วยหญิงจะแยกไปทางฝั่งซ้ายมือ</w:t>
      </w:r>
      <w:r>
        <w:t xml:space="preserve"> </w:t>
      </w:r>
      <w:r>
        <w:t xml:space="preserve">เมื่อผู้ป่วยถึงห้องพักเจ้าหน้าที่จะอธิบายข้อที่บัตรต่างๆ</w:t>
      </w:r>
      <w:r>
        <w:t xml:space="preserve"> </w:t>
      </w:r>
      <w:r>
        <w:t xml:space="preserve">พร้อมทั้งแนะนำวิธีใช้งานอุปกรณ์และสิ่งของที่จัดเตรียมไว้ให้ผู้ป่วยในห้องพักเช่นปุ่มฉุกเฉินกรณีผู้ป่วยต้องการความช่วยเหลือให้กดปุ่มฉุกเฉินสัญญาณจะไปดังที่หน้าแฟชั่น</w:t>
      </w:r>
      <w:r>
        <w:t xml:space="preserve"> </w:t>
      </w:r>
      <w:r>
        <w:t xml:space="preserve">พยาบาลประจำเลย Station จะโทรศัพท์มาสอบถามความต้องการการช่วยเหลือของ</w:t>
      </w:r>
      <w:r>
        <w:t xml:space="preserve"> </w:t>
      </w:r>
      <w:r>
        <w:t xml:space="preserve">ผู้ป่วย</w:t>
      </w:r>
      <w:r>
        <w:t xml:space="preserve"> </w:t>
      </w:r>
      <w:r>
        <w:t xml:space="preserve">นอกจากนี้ในห้องพักผู้ป่วยยังมีระบบรายงานสุขภาพทางกายประกอบด้วยเครื่องวัดอุณหภูมิ</w:t>
      </w:r>
      <w:r>
        <w:t xml:space="preserve"> </w:t>
      </w:r>
      <w:r>
        <w:t xml:space="preserve">เครื่องวัดความดันโลหิตและเครื่องวัดความเข้มข้นของออก</w:t>
      </w:r>
      <w:r>
        <w:t xml:space="preserve"> </w:t>
      </w:r>
      <w:r>
        <w:t xml:space="preserve">เส้นในเลือด</w:t>
      </w:r>
      <w:r>
        <w:t xml:space="preserve"> </w:t>
      </w:r>
      <w:r>
        <w:t xml:space="preserve">โดยผู้ป่วยจะต้องวัดอุณหภูมิร่างกายความดันและออกซิเจนในเลือดด้วยตัวเองทุกวัน</w:t>
      </w:r>
      <w:r>
        <w:t xml:space="preserve"> </w:t>
      </w:r>
      <w:r>
        <w:t xml:space="preserve">วันละ 3 เวลาคือเวลา 9:00 น</w:t>
      </w:r>
      <w:r>
        <w:t xml:space="preserve"> </w:t>
      </w:r>
      <w:r>
        <w:t xml:space="preserve">14:00 น และ 20:00 น เพื่อส่งข้อมูลไปยังนึก Station</w:t>
      </w:r>
      <w:r>
        <w:t xml:space="preserve"> </w:t>
      </w:r>
      <w:r>
        <w:t xml:space="preserve">สำหรับผู้พิการทางการได้ยินสามารถใช้ระบบบริการลากทางกายสำหรับผู้พิการทางการ</w:t>
      </w:r>
      <w:r>
        <w:t xml:space="preserve"> </w:t>
      </w:r>
      <w:r>
        <w:t xml:space="preserve">ได้ยินที่ทางเจ้าหน้าที่ได้จัดเตรียมไว้ให้เพื่ออำนวยความสะดวกให้ผู้พิการได้ยินได้สื่อสารกับแพทย์และพยาบาลผู้ดูแลได้อย่างสะดวก</w:t>
      </w:r>
      <w:r>
        <w:t xml:space="preserve"> </w:t>
      </w:r>
      <w:r>
        <w:t xml:space="preserve">ในระหว่างที่ผู้ป่วยพักอยู่ที่โรงพยาบาลสนาม 14 วันเจ้าหน้าที่ของศูนย์ปฏิบัติการโรงพยาบาลสนามจันทร์อำเภอบัวใหญ่ไปเอกซเรย์ปอดทุกวันที่ 2</w:t>
      </w:r>
      <w:r>
        <w:t xml:space="preserve"> </w:t>
      </w:r>
      <w:r>
        <w:t xml:space="preserve">5 และ 9 ของวันที่เข้าพัก</w:t>
      </w:r>
      <w:r>
        <w:t xml:space="preserve"> </w:t>
      </w:r>
      <w:r>
        <w:t xml:space="preserve">เอ็กซเรย์ที่ชั้น 1 บริเวณหน้าลิฟท์รับส่งผู้ป่วยโดยให้ผู้ป่วยสวมหมวกความดันลบไว้ตลอดเวลาที่ลงมาเอกซเรย์</w:t>
      </w:r>
      <w:r>
        <w:t xml:space="preserve"> </w:t>
      </w:r>
      <w:r>
        <w:t xml:space="preserve">เจ้าหน้าที่จัดท่าที่เหมาะสมให้ผู้ป่วยและทำการเอกซเรย์ให้ผู้ป่วย</w:t>
      </w:r>
      <w:r>
        <w:t xml:space="preserve"> </w:t>
      </w:r>
      <w:r>
        <w:t xml:space="preserve">ด้วยเครื่องเอกซเรย์ดิจิตอลสำหรับถ่ายส่งออกแบบเคลื่อนที่ได้</w:t>
      </w:r>
      <w:r>
        <w:t xml:space="preserve"> </w:t>
      </w:r>
      <w:r>
        <w:t xml:space="preserve">ผลภาพเอกซเรย์ปอดจะส่ง</w:t>
      </w:r>
      <w:r>
        <w:t xml:space="preserve"> </w:t>
      </w:r>
      <w:r>
        <w:t xml:space="preserve">ไปที่โน้ต Station เพื่อให้บุคลากรทางการแพทย์อ่านผล</w:t>
      </w:r>
      <w:r>
        <w:t xml:space="preserve"> </w:t>
      </w:r>
      <w:r>
        <w:t xml:space="preserve">หากคุณพบว่าเชื้อลงปอดซึ่งถือว่าเป็น</w:t>
      </w:r>
      <w:r>
        <w:t xml:space="preserve"> </w:t>
      </w:r>
      <w:r>
        <w:t xml:space="preserve">ผู้ป่วยในกลุ่มสีเหลืองจำเป็นต้องเข้ารับการรักษาที่โรงพยาบาลเพื่อความปลอดภัยของผู้ป่วย</w:t>
      </w:r>
      <w:r>
        <w:t xml:space="preserve"> </w:t>
      </w:r>
      <w:r>
        <w:t xml:space="preserve">ศูนย์ปฏิบัติการโรงพยาบาลสนามจะดำเนินการประสานงานและส่งต่อผู้ป่วยไปยัง</w:t>
      </w:r>
      <w:r>
        <w:t xml:space="preserve"> </w:t>
      </w:r>
      <w:r>
        <w:t xml:space="preserve">โรงพยาบาลต่อไป</w:t>
      </w:r>
      <w:r>
        <w:t xml:space="preserve"> </w:t>
      </w:r>
      <w:r>
        <w:t xml:space="preserve">ผู้ป่วยที่รักษาตัวที่โรงพยาบาลสนามจนครบ 14 วันและหายดีแล้วกระทรวงการพัฒนาสังคมและความมั่นคงของมนุษย์</w:t>
      </w:r>
      <w:r>
        <w:t xml:space="preserve"> </w:t>
      </w:r>
      <w:r>
        <w:t xml:space="preserve">ตู้ของศูนย์ประชาบดีให้มารับผู้ป่วยจากโรงพยาบาลสนามกลับไปส่งยังที่พักอาศัย</w:t>
      </w:r>
      <w:r>
        <w:t xml:space="preserve"> </w:t>
      </w:r>
      <w:r>
        <w:t xml:space="preserve">หลังจากผู้ป่วยออกจากโรงพยาบาลสนามแล้วทางโรงพยาบาลจะทำความสะอาดของห้องพักผู้ป่วย</w:t>
      </w:r>
      <w:r>
        <w:t xml:space="preserve"> </w:t>
      </w:r>
      <w:r>
        <w:t xml:space="preserve">ปล่อยให้พ่อมึงรับแต่ 2 วันและในวันที่ 3 เจ้าหน้าที่ในชุด ppe</w:t>
      </w:r>
      <w:r>
        <w:t xml:space="preserve"> </w:t>
      </w:r>
      <w:r>
        <w:t xml:space="preserve">จะเข้าไปฉีดพ่นน้ำยาฆ่าเชื้อทั่วบริเวณทั้งห้องนอนห้องน้ำและห้องแต่งตัว</w:t>
      </w:r>
      <w:r>
        <w:t xml:space="preserve"> </w:t>
      </w:r>
      <w:r>
        <w:t xml:space="preserve">หลังจากนั้นเจ้าหน้าที่จะนำเครื่องค้าเชื้อโรค</w:t>
      </w:r>
      <w:r>
        <w:t xml:space="preserve"> </w:t>
      </w:r>
      <w:r>
        <w:t xml:space="preserve">แสง UV เข้าไปอบฆ่าเชื้อในห้องอีกเป็นระยะเวลา 30 นาที</w:t>
      </w:r>
      <w:r>
        <w:t xml:space="preserve"> </w:t>
      </w:r>
      <w:r>
        <w:t xml:space="preserve">เมื่อเสร็จขั้นตอนการฆ่าเชื้อโรคแล้วแม่บ้านจึงจะเข้าทำความสะอาดห้องพักตามปกติ</w:t>
      </w:r>
      <w:r>
        <w:t xml:space="preserve"> </w:t>
      </w:r>
      <w:r>
        <w:t xml:space="preserve">และจัดเตรียมให้พร้อมสำหรับรองรับผู้ป่วยรายใหม่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พี่บุ๋ม ครั้งที่ 1</dc:title>
  <dc:creator/>
  <cp:keywords/>
  <dcterms:created xsi:type="dcterms:W3CDTF">2021-06-15T03:23:38Z</dcterms:created>
  <dcterms:modified xsi:type="dcterms:W3CDTF">2021-06-15T0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09.38 น.</vt:lpwstr>
  </property>
  <property fmtid="{D5CDD505-2E9C-101B-9397-08002B2CF9AE}" pid="3" name="subtitle">
    <vt:lpwstr/>
  </property>
</Properties>
</file>